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6</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6</w:t>
      </w:r>
      <w:r>
        <w:t xml:space="preserve"> </w:t>
      </w:r>
      <w:r>
        <w:t xml:space="preserve">พฤษจิก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ขอต้อนรับ คุณผู้ชม และคุณผู้ฟังครับ ห้อง ข่าวรัฐสภา   ณัฐพลกิจการพาณิชย์ วัฒนาอาจารย์ ล่ามภาษา มือประจำ ข่าวต่างประเทศ คุณ กิตติสิริอายุนะครับ คุณกิตติเสรีประยูรนะครับช่วงข่าวต่างประเทศวันนี้   การ เลือกตั้งสหรัฐ อเมริกาแล้วมาพื้นที่แล้ว ก็เริ่มนับ คะแนนแล้ว วันนี้พบ กันในวันพุธที่ 6 พฤศจิกา เช้านี้  จะพาคุณ ผู้ชมและ ไป ติดตามบรรยากาศ อันเป็นบุญเป็น กุศลเมื่อวาน นี้รองประธาน ได้ นำผ้ากฐินพระราชทาน ถ่ายทอดถวาย วัดสังเวชวิศยาราม  ใน ส่วนของกรุง เทพฯ รองประธาน สภาผู้แทนราษฎรคนที่ 1 เป็นประธานใน ประจำปีพุทธศักราช 2561 ของ สภาผู้แทนราษฎร ณพระอุโบสถ  เขตพระนคร โดย เลข และ คณะผู้บริหาร รวมไปถึงบุคลากรของ  ผู้แทนราษฎร ตลอด จนประชาชน เข้าร่วม พิธีบริเวณดังกล่าวด้วย  ผู้แทนราษ ได้ ถวายเครื่อง บริวารกฐิน แด่พระสงฆ์ และ ถวายจตุ  แต่เจ้า อาวาสวัดสังเวช วิศยาราม ประธานสงฆ์และผู้ เจ้าอาวาสวัดสังเวชวิศยารามประธานสงฆ์และผู้เข้าร่วมพิธี  ถวายปัจุปัจจัย ไทยธรรม รองประธาน สภาผู้แทนราษฎรคนที่ 1 ยัง ได้มอบทุนการศึกษา และเงินสด     จำนวน  20000 บาท   ประจำ ปีพุทธศักราช  2561 นี้ จำ เป็นจำนวนเงินทั้งสิ้น โดยยังไม่ หักค่าใช้จ่าย ทาง นี้กฐินพระราชทาน เป็นผ้ากฐินที่ พระบาทสมเด็จ ทรงพระกรุณา โปรดเกล้าโปรดกระหม่อมพระราชทาน  ให้ แก่ส่วนราชการ ภาคเอกชน และประชาชนทั่วไป นำไปถวาย พระสงฆ์จำพรรษา     ชนิดวรวิหาร ตั้งอยู่ เดิมชื่อวัดสามจีน เหนือและวัดบางลำภู  วัด เป็นวัดพระปรางค์   ลูกมาถึง พระบาทสมเด็จ พระจอมเกล้า พระเจ้าอยู่หัวรัชกาลที่ 4 พระองค์ทรงเป็นนัก ปราชญ์ด้านภาษา แล้วมีความ เลื่อมใส มีความเลื่อมใสในบวรพระพุทธศาสนาเป็นอย่างยิ่ง ทรงพระกรุณา โปรดเกล้าโปรดกระหม่อม เปลี่ยน ชื่อจากวัดบางลำภูเสีย วัด สังเวชวิศยาราม เป็น ของคณะ น่า  เจ้า นายพระองค์ ชั้นสูง ได้ทรงอุปถัมภ์ มี แผ่นไมโครฟิล์มในสมอ  รัชกาลที่ 1 ได้ เสด็จพระราชดำเนิน วัด บางลําภู หรือวัดสังเวช วิศยารามร่วมหลายครั้งเลย  เดือนครับ คุณผู้ชมครับเอาเป็น  หลายๆ คนนะครับ ตอนนี้เตรียมตัวที่ จะไปทำบุญ ทอดกฐินแล้ว นะครับคุณวรรธนะ   ปกติแล้ว แน่นอนครับ ในส่วนของกฐินพระราชทาน หรือ นโยบายรัฐสภานี้นะ ก็จะ  ทำเป็นประจำ ทุกปี ผมเองก็ไม่ได้ มีโอกาสร่วมทำบุญด้วย     ขอ เชิญชวน คุณผู้ชมอีก ตามข่าวกัน  ทาง ด้านของหัวหน้า พรรคประชาชนนะครับ มีการตั้งข้อสังเกต ประธานอิตาเลียนคุณผู้ชมครับ กรณี ข้อพิพาท เกี่ยวกับเรื่องของ ไทยกัมพูชา อาจจะ มีผลได้ผลเสียอาจจะเสีย ประโยชน์ ของประเทศไทย ก็ได้ไปติดตามกัน ณัฐพงษ์ เรืองปัญญาวุฒิหัวหน้า พรรคประชาชนมี การโพสต์ข้อ ความผ่าน Facebook ส่วนตัว ปกป้องผลประโยชน์ของชาติ ชะนีไทยกัมพูชาว่าประเด็น ที่แท้จริงอยู่ที่สำคัญทาน ที่ทับซ้อนกัน หรือ ประเด็น ถกเถียงกันอย่างกว้างขวาง ในสังคม มีความ สำคัญอย่างยิ่ง ต่อประชา อย่างมีนัยยะ ทรัพยากร มา เพลงสมบัติชาติ ที่มีมูล เป็นสมบัติชาติที่มีมูลค่ามหาศาล บอลไทยได้พยายาม ดำเนินการเรื่อง นี้มาไม่ แต่ก็ยัง ยิง  เรื่อง ว่ามี มากกว่าเรื่อง   ไทยกับ พี่สนใจเป็นหนูว่า การเจรจา oca และการพยายามเดินหน้า แหล่ง ปิโตรเลี่ยมใน แหล่งปิโตรเลียมในพื้นที่ oca หรือไม่  กระทรวง การต่างประเทศได้ยิน ไม่ ว่าไทยไม่เคยลงนามใดที่มีผู้ ยอมรับ เส้นแบ่งเขต แดนที่กัมพูชา MOU ปี 2544 จดบันทึก ความเข้าใจระหว่าง รัฐบาลกัมพูชา พื้นที่ ไทยและ กัมพูชาอ้างสิทธิ์  การ   การลากเส้นอาณาเขต ทางทะเลของแต่ละฝ่าย ชายรับทราบจุดยืนกัมพูชา บูชาลป.อัพ บูชาลับ in ของไทย มีความ  ทะเลที่ กัมพูชา  ทั้งในทาง กฎหมายและแนวทางปฏิบัติ และกัมพูชาไม่เคย อ้างหรือมี  เกาะกูด ขอ น่ากังวล หรือยังไม่ได้มีการ เรื่องของ เหนือแหล่งปิโตรเลียมในพื้นที่ จึงมีการ ตั้งข้อคำถาม แผนการ โรงเรียน ในพื้นที่ ดังนี้ครับคุณผู้ชม ไทยกับกัมพูชาเจรจา  แหล่งปิโตรเลียมได้ อมตะเหนือพื้น ที่ไทย เคยให้แก พัทยาเหนือพื้นที่ไทยเคยให้แก่บริษัทต่างๆ ทั้งของไทยและ  แข็งไว้ เนื่องจากยัง ไม่สามารถ นั่งซิทอัพซ้อนกันได้  จัดการ มีการจัดการอย่างไรจะเปิดประมูลหรือไม่ ข้อ 2 ครับ มีการ เปิดประมูล ใหม่รัฐบาลจัดการอย่างไร  ทำ ความพยายาม ในการเจรจากับกัมพูชา หลายสิบปีที่ผ่าน เป็นไปเพื่อ และ ประชาชนชาวไทยไม่ ให้ กลุ่มทุน กลุ่มใดกลุ่มหนึ่ง เข้า มาแสวงหา ทรัพยากรอันเป็น เหมือนกับ ที่ประชาชน เกิดข้อครหา เล่น นโยบายพลัง งานของรัฐบาล และนโยบายพลังงานของรัฐบาลหลายชุดที่ผ่านมา ยืนยัน สนับสนุน โซเดียม ในพื้นที่ oca ในช่วงโค้งสุดท้าย ที่โลก จะเข้าสู่ยุค เรา ก็ต้องให้ทรัพยา กรอันเป็นสมบัติ จัดสรรอย่างโปร่งใสเป็นธรรม เพื่อความมั่งคั่ง พลังงาน ของประชาชนทั้งชาติ ปัญหา ใหญ่ที่สุดตอนนี้ มีการ ประชาชนไทยมีความ ประสงค์ที่แท้ จริงของรัฐบาล นะครับในการเร่งเจรจา   เตรียม ประธานหรือว่า มีการแถลง หรือว่ามีการแถลงแนวทางที่ชัดเจน  การ บริหารทรัพยากรหมุนเวียน   ขอรหัส ลับต่างๆที่มีต่อรัฐบาล ลง มาเลยทีเดียวนะครับ ทำให้    เดือนหน้าไป ได้โดย หากพูดถึง พื้นที่ทับ ซ้อนทางทะเลระหว่าง ฟังเสียง สภาผู้แทน ราษฎรหนึ่งเดียว ของทับกันนะครับ ส่วนตัว อยากจะ เรื่อง นี้ไปด้วย ทํานายประเทศไทยของเร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6 พฤศจิกายน 2567 เวลา 08.00-09.00 น.</dc:title>
  <dc:creator/>
  <cp:keywords/>
  <dcterms:created xsi:type="dcterms:W3CDTF">2024-11-06T06:57:18Z</dcterms:created>
  <dcterms:modified xsi:type="dcterms:W3CDTF">2024-11-06T06: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พฤษจิกายน 2567 เวลา 13.00 น.</vt:lpwstr>
  </property>
  <property fmtid="{D5CDD505-2E9C-101B-9397-08002B2CF9AE}" pid="3" name="subtitle">
    <vt:lpwstr/>
  </property>
</Properties>
</file>